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portion of the Slikok Creek</w:t>
      </w:r>
      <w:r>
        <w:t xml:space="preserve"> </w:t>
      </w:r>
      <w:r>
        <w:t xml:space="preserve">watershed on the Kenai National Wildlife Refuge (KNWR). The resulting</w:t>
      </w:r>
      <w:r>
        <w:t xml:space="preserve"> </w:t>
      </w:r>
      <w:r>
        <w:t xml:space="preserve">938 ha study area occupied a bounding box from 60.44° to 60.47° latitude</w:t>
      </w:r>
      <w:r>
        <w:t xml:space="preserve"> </w:t>
      </w:r>
      <w:r>
        <w:t xml:space="preserve">and from -151.10° to -151.03° longitude.</w:t>
      </w:r>
    </w:p>
    <w:p>
      <w:pPr>
        <w:pStyle w:val="BodyText"/>
      </w:pPr>
      <w:r>
        <w:t xml:space="preserve">Based on data from the 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marked by driving 122 cm long, 13 mm diameter</w:t>
      </w:r>
      <w:r>
        <w:t xml:space="preserve"> </w:t>
      </w:r>
      <w:r>
        <w:t xml:space="preserve">SunGUARD Smart Stake™ fibreglass rods into the ground, then labelling</w:t>
      </w:r>
      <w:r>
        <w:t xml:space="preserve"> </w:t>
      </w:r>
      <w:r>
        <w:t xml:space="preserve">them with aluminium tags. During the survey period, sites were also</w:t>
      </w:r>
      <w:r>
        <w:t xml:space="preserve"> </w:t>
      </w:r>
      <w:r>
        <w:t xml:space="preserve">temporarily marked with high-visibility forestry flagging tape.</w:t>
      </w:r>
    </w:p>
    <w:p>
      <w:pPr>
        <w:pStyle w:val="BodyText"/>
      </w:pPr>
      <w:r>
        <w:t xml:space="preserve">Sweep net samples of terrestrial arthropods were collected from 14 to 17</w:t>
      </w:r>
      <w:r>
        <w:t xml:space="preserve"> </w:t>
      </w:r>
      <w:r>
        <w:t xml:space="preserve">June 2016. A second set of sweep net samples was collected from 18 July</w:t>
      </w:r>
      <w:r>
        <w:t xml:space="preserve"> </w:t>
      </w:r>
      <w:r>
        <w:t xml:space="preserve">to 9 August 2016. A total of 160 sweep net samples were collected (40</w:t>
      </w:r>
      <w:r>
        <w:t xml:space="preserve"> </w:t>
      </w:r>
      <w:r>
        <w:t xml:space="preserve">plots × 2 samples/plot × 2 visits/plot)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To enable</w:t>
      </w:r>
      <w:r>
        <w:t xml:space="preserve"> </w:t>
      </w:r>
      <w:r>
        <w:t xml:space="preserve">comparison with the previous work of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, we used the same methods except that</w:t>
      </w:r>
      <w:r>
        <w:t xml:space="preserve"> </w:t>
      </w:r>
      <w:r>
        <w:t xml:space="preserve">we subsampled spatially. We split the plot into two subplots, dividing</w:t>
      </w:r>
      <w:r>
        <w:t xml:space="preserve"> </w:t>
      </w:r>
      <w:r>
        <w:t xml:space="preserve">along the north-south axis. Each semicircular subplot was independently</w:t>
      </w:r>
      <w:r>
        <w:t xml:space="preserve"> </w:t>
      </w:r>
      <w:r>
        <w:t xml:space="preserve">sweep-netted, such that the entire area was swept from the ground</w:t>
      </w:r>
      <w:r>
        <w:t xml:space="preserve"> </w:t>
      </w:r>
      <w:r>
        <w:t xml:space="preserve">surface up to a height of roughly 2 m. No defined pattern of sweeping</w:t>
      </w:r>
      <w:r>
        <w:t xml:space="preserve"> </w:t>
      </w:r>
      <w:r>
        <w:t xml:space="preserve">was enforced, but we ensured that all substrates and macrohabitats</w:t>
      </w:r>
      <w:r>
        <w:t xml:space="preserve"> </w:t>
      </w:r>
      <w:r>
        <w:t xml:space="preserve">within reach were swept over once within a time limit of 5 min per</w:t>
      </w:r>
      <w:r>
        <w:t xml:space="preserve"> </w:t>
      </w:r>
      <w:r>
        <w:t xml:space="preserve">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6" w:name="laboratory-methods"/>
      <w:r>
        <w:t xml:space="preserve">Laboratory methods</w:t>
      </w:r>
      <w:bookmarkEnd w:id="26"/>
    </w:p>
    <w:p>
      <w:pPr>
        <w:pStyle w:val="FirstParagraph"/>
      </w:pPr>
      <w:r>
        <w:t xml:space="preserve">All invertebrates in the sweep net samples were separated from debris by</w:t>
      </w:r>
      <w:r>
        <w:t xml:space="preserve"> </w:t>
      </w:r>
      <w:r>
        <w:t xml:space="preserve">hand under a stereomicroscope. All fragments of invertebrates were</w:t>
      </w:r>
      <w:r>
        <w:t xml:space="preserve"> </w:t>
      </w:r>
      <w:r>
        <w:t xml:space="preserve">retained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29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0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1" w:name="data-analysis"/>
      <w:r>
        <w:t xml:space="preserve">Data analysis</w:t>
      </w:r>
      <w:bookmarkEnd w:id="31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2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76" w:name="refs"/>
    <w:bookmarkStart w:id="36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5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6"/>
    <w:bookmarkStart w:id="38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37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8"/>
    <w:bookmarkStart w:id="40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0"/>
    <w:bookmarkStart w:id="42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2"/>
    <w:bookmarkStart w:id="44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4"/>
    <w:bookmarkStart w:id="46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46"/>
    <w:bookmarkStart w:id="48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48"/>
    <w:bookmarkStart w:id="50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0"/>
    <w:bookmarkStart w:id="52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2"/>
    <w:bookmarkStart w:id="54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54"/>
    <w:bookmarkStart w:id="56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55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56"/>
    <w:bookmarkStart w:id="58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57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58"/>
    <w:bookmarkStart w:id="60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60"/>
    <w:bookmarkStart w:id="61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61"/>
    <w:bookmarkStart w:id="63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62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63"/>
    <w:bookmarkStart w:id="65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64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65"/>
    <w:bookmarkStart w:id="67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66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67"/>
    <w:bookmarkStart w:id="69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68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69"/>
    <w:bookmarkStart w:id="71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70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71"/>
    <w:bookmarkStart w:id="73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72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73"/>
    <w:bookmarkStart w:id="75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74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75"/>
    <w:bookmarkEnd w:id="76"/>
    <w:p>
      <w:pPr>
        <w:pStyle w:val="Heading1"/>
      </w:pPr>
      <w:bookmarkStart w:id="77" w:name="figures-and-figure-captions"/>
      <w:r>
        <w:t xml:space="preserve">Figures and Figure Captions</w:t>
      </w:r>
      <w:bookmarkEnd w:id="77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72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64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2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68" Target="https://doi.org/10.1111/j.1471-8286.2007.01678.x" TargetMode="External" /><Relationship Type="http://schemas.openxmlformats.org/officeDocument/2006/relationships/hyperlink" Id="rId70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59" Target="https://doi.org/10.1890/0012-9658(2002)083%5B2248:ESORWD%5D2.0.CO;2" TargetMode="External" /><Relationship Type="http://schemas.openxmlformats.org/officeDocument/2006/relationships/hyperlink" Id="rId74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6" Target="https://doi.org/10.3897/rio.3.e12431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72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64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2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68" Target="https://doi.org/10.1111/j.1471-8286.2007.01678.x" TargetMode="External" /><Relationship Type="http://schemas.openxmlformats.org/officeDocument/2006/relationships/hyperlink" Id="rId70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59" Target="https://doi.org/10.1890/0012-9658(2002)083%5B2248:ESORWD%5D2.0.CO;2" TargetMode="External" /><Relationship Type="http://schemas.openxmlformats.org/officeDocument/2006/relationships/hyperlink" Id="rId74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6" Target="https://doi.org/10.3897/rio.3.e12431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1-17T20:32:13Z</dcterms:created>
  <dcterms:modified xsi:type="dcterms:W3CDTF">2020-11-17T2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